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edith mccart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ed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rt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44 Southwest Southern Street, Seattle, WA, USA Seattle, WA, USA 98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edithgayn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462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